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653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6Z</dcterms:created>
  <dcterms:modified xsi:type="dcterms:W3CDTF">2021-01-13T13:27:16Z</dcterms:modified>
</cp:coreProperties>
</file>